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s, use a braced-initializer to get notified of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7:06:24Z</dcterms:created>
  <dcterms:modified xsi:type="dcterms:W3CDTF">2021-07-19T17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